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A75664" w14:textId="77777777" w:rsidR="00BA36D2" w:rsidRDefault="008916AA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33F02E" wp14:editId="2E26D83C">
                <wp:simplePos x="0" y="0"/>
                <wp:positionH relativeFrom="margin">
                  <wp:posOffset>5447031</wp:posOffset>
                </wp:positionH>
                <wp:positionV relativeFrom="paragraph">
                  <wp:posOffset>-55245</wp:posOffset>
                </wp:positionV>
                <wp:extent cx="781050" cy="261620"/>
                <wp:effectExtent l="0" t="0" r="1905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34716" w14:textId="33B2BD5B" w:rsidR="009F1530" w:rsidRPr="00075B3D" w:rsidRDefault="00315D17" w:rsidP="009F153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ORM 8</w:t>
                            </w:r>
                          </w:p>
                          <w:p w14:paraId="7A1AD601" w14:textId="77777777" w:rsidR="009F1530" w:rsidRPr="00075B3D" w:rsidRDefault="009F1530" w:rsidP="009F153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8.9pt;margin-top:-4.35pt;width:61.5pt;height:20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">
                <v:textbox>
                  <w:txbxContent>
                    <w:p w14:paraId="31934716" w14:textId="33B2BD5B" w:rsidR="009F1530" w:rsidRPr="00075B3D" w:rsidRDefault="00315D17" w:rsidP="009F153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ORM 8</w:t>
                      </w:r>
                    </w:p>
                    <w:p w14:paraId="7A1AD601" w14:textId="77777777" w:rsidR="009F1530" w:rsidRPr="00075B3D" w:rsidRDefault="009F1530" w:rsidP="009F153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AA27E0" w14:textId="77777777"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14:paraId="2DC8856E" w14:textId="77777777"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64A79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64A79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00B3AAA0" w14:textId="77777777"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64A79">
        <w:rPr>
          <w:rFonts w:ascii="Garamond" w:hAnsi="Garamond"/>
          <w:b/>
          <w:bCs/>
          <w:color w:val="000000"/>
          <w:sz w:val="28"/>
          <w:szCs w:val="28"/>
        </w:rPr>
        <w:t>TIDAK PERNAH DIPIDANA</w:t>
      </w:r>
    </w:p>
    <w:p w14:paraId="07A5718D" w14:textId="77777777"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eastAsia="Calibri" w:hAnsi="Garamond" w:cs="Bookman Old Style"/>
          <w:sz w:val="28"/>
          <w:szCs w:val="28"/>
        </w:rPr>
      </w:pPr>
    </w:p>
    <w:p w14:paraId="7101F541" w14:textId="77777777" w:rsidR="0040007B" w:rsidRPr="009F1530" w:rsidRDefault="0040007B" w:rsidP="0040007B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732AAB72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9F1530">
        <w:rPr>
          <w:rFonts w:ascii="Garamond" w:hAnsi="Garamond"/>
          <w:sz w:val="24"/>
          <w:szCs w:val="24"/>
          <w:lang w:val="id-ID"/>
        </w:rPr>
        <w:t>Nama</w:t>
      </w:r>
      <w:r w:rsidRPr="009F1530">
        <w:rPr>
          <w:rFonts w:ascii="Garamond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sz w:val="24"/>
          <w:szCs w:val="24"/>
        </w:rPr>
        <w:t>Lengkap</w:t>
      </w:r>
      <w:proofErr w:type="spellEnd"/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14:paraId="47001B24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9F1530">
        <w:rPr>
          <w:rFonts w:ascii="Garamond" w:hAnsi="Garamond"/>
          <w:sz w:val="24"/>
          <w:szCs w:val="24"/>
        </w:rPr>
        <w:t>Agama</w:t>
      </w:r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>:</w:t>
      </w:r>
    </w:p>
    <w:p w14:paraId="6A1E0F1D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9F1530">
        <w:rPr>
          <w:rFonts w:ascii="Garamond" w:hAnsi="Garamond"/>
          <w:sz w:val="24"/>
          <w:szCs w:val="24"/>
          <w:lang w:val="id-ID"/>
        </w:rPr>
        <w:t>Tempat/tgl lahir</w:t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  <w:t>:</w:t>
      </w:r>
    </w:p>
    <w:p w14:paraId="1E36BFFA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sv-SE"/>
        </w:rPr>
        <w:t>NI</w:t>
      </w:r>
      <w:r w:rsidRPr="009F1530">
        <w:rPr>
          <w:rFonts w:ascii="Garamond" w:hAnsi="Garamond"/>
          <w:sz w:val="24"/>
          <w:szCs w:val="24"/>
          <w:lang w:val="id-ID"/>
        </w:rPr>
        <w:t>P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14:paraId="356F97A3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sv-SE"/>
        </w:rPr>
        <w:t>Pangkat/Gol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14:paraId="15191C70" w14:textId="77777777" w:rsidR="0040007B" w:rsidRPr="009F1530" w:rsidRDefault="0040007B" w:rsidP="0040007B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9F1530">
        <w:rPr>
          <w:rFonts w:ascii="Garamond" w:hAnsi="Garamond"/>
          <w:sz w:val="24"/>
          <w:szCs w:val="24"/>
          <w:lang w:val="sv-SE"/>
        </w:rPr>
        <w:t xml:space="preserve">Jabatan </w:t>
      </w:r>
      <w:r w:rsidRPr="009F1530">
        <w:rPr>
          <w:rFonts w:ascii="Garamond" w:hAnsi="Garamond"/>
          <w:sz w:val="24"/>
          <w:szCs w:val="24"/>
          <w:lang w:val="id-ID"/>
        </w:rPr>
        <w:t>Fungsional</w:t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14:paraId="7F64AE74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F1530">
        <w:rPr>
          <w:rFonts w:ascii="Garamond" w:hAnsi="Garamond"/>
          <w:sz w:val="24"/>
          <w:szCs w:val="24"/>
        </w:rPr>
        <w:t>Pendidikan</w:t>
      </w:r>
      <w:proofErr w:type="spellEnd"/>
      <w:r w:rsidRPr="009F1530">
        <w:rPr>
          <w:rFonts w:ascii="Garamond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sz w:val="24"/>
          <w:szCs w:val="24"/>
        </w:rPr>
        <w:t>Terakhir</w:t>
      </w:r>
      <w:proofErr w:type="spellEnd"/>
      <w:r w:rsidRPr="009F1530">
        <w:rPr>
          <w:rFonts w:ascii="Garamond" w:hAnsi="Garamond"/>
          <w:sz w:val="24"/>
          <w:szCs w:val="24"/>
        </w:rPr>
        <w:t xml:space="preserve"> </w:t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</w:rPr>
        <w:t>:</w:t>
      </w:r>
    </w:p>
    <w:p w14:paraId="54859A11" w14:textId="77777777"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id-ID"/>
        </w:rPr>
        <w:t>Unit kerja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14:paraId="247456D1" w14:textId="77777777" w:rsidR="0040007B" w:rsidRPr="009F1530" w:rsidRDefault="0040007B" w:rsidP="0040007B">
      <w:pPr>
        <w:autoSpaceDE w:val="0"/>
        <w:autoSpaceDN w:val="0"/>
        <w:adjustRightInd w:val="0"/>
        <w:spacing w:after="120" w:line="240" w:lineRule="auto"/>
        <w:jc w:val="both"/>
        <w:rPr>
          <w:rFonts w:ascii="Garamond" w:eastAsia="Calibri" w:hAnsi="Garamond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idak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rn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di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berdasark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utus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ngadil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el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memiliki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ekuat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hukum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etap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are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melakuk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rbuat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diancam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pali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rend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urung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. </w:t>
      </w:r>
    </w:p>
    <w:p w14:paraId="1E336532" w14:textId="0346E3C1" w:rsidR="0040007B" w:rsidRPr="009F1530" w:rsidRDefault="0040007B" w:rsidP="0040007B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774182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77418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774182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77418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315D17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315D1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315D17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315D1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315D17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EE4F04">
        <w:rPr>
          <w:rFonts w:ascii="Garamond" w:hAnsi="Garamond"/>
          <w:bCs/>
          <w:color w:val="000000"/>
          <w:sz w:val="24"/>
          <w:szCs w:val="24"/>
        </w:rPr>
        <w:t>Periode</w:t>
      </w:r>
      <w:proofErr w:type="spellEnd"/>
      <w:r w:rsidR="00EE4F04">
        <w:rPr>
          <w:rFonts w:ascii="Garamond" w:hAnsi="Garamond"/>
          <w:bCs/>
          <w:color w:val="000000"/>
          <w:sz w:val="24"/>
          <w:szCs w:val="24"/>
        </w:rPr>
        <w:t xml:space="preserve"> </w:t>
      </w:r>
      <w:bookmarkStart w:id="0" w:name="_GoBack"/>
      <w:bookmarkEnd w:id="0"/>
      <w:r w:rsidRPr="009F1530">
        <w:rPr>
          <w:rFonts w:ascii="Garamond" w:hAnsi="Garamond"/>
          <w:bCs/>
          <w:color w:val="000000"/>
          <w:sz w:val="24"/>
          <w:szCs w:val="24"/>
        </w:rPr>
        <w:t>20</w:t>
      </w:r>
      <w:r w:rsidR="00315D17">
        <w:rPr>
          <w:rFonts w:ascii="Garamond" w:hAnsi="Garamond"/>
          <w:bCs/>
          <w:color w:val="000000"/>
          <w:sz w:val="24"/>
          <w:szCs w:val="24"/>
        </w:rPr>
        <w:t>21</w:t>
      </w:r>
      <w:r w:rsidRPr="009F1530">
        <w:rPr>
          <w:rFonts w:ascii="Garamond" w:hAnsi="Garamond"/>
          <w:bCs/>
          <w:color w:val="000000"/>
          <w:sz w:val="24"/>
          <w:szCs w:val="24"/>
        </w:rPr>
        <w:t>-202</w:t>
      </w:r>
      <w:r w:rsidR="00315D17">
        <w:rPr>
          <w:rFonts w:ascii="Garamond" w:hAnsi="Garamond"/>
          <w:bCs/>
          <w:color w:val="000000"/>
          <w:sz w:val="24"/>
          <w:szCs w:val="24"/>
        </w:rPr>
        <w:t>5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34BDFDC4" w14:textId="77777777" w:rsidR="009F1530" w:rsidRPr="00D3178E" w:rsidRDefault="001A499A" w:rsidP="00A02211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14:paraId="77BD106E" w14:textId="3C5C1AA3" w:rsidR="009F1530" w:rsidRPr="00D3178E" w:rsidRDefault="009F1530" w:rsidP="009F1530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315D17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315D17">
        <w:rPr>
          <w:rFonts w:ascii="Garamond" w:hAnsi="Garamond"/>
          <w:bCs/>
          <w:color w:val="000000"/>
          <w:sz w:val="24"/>
          <w:szCs w:val="24"/>
        </w:rPr>
        <w:t>- 2021</w:t>
      </w:r>
    </w:p>
    <w:p w14:paraId="2B2C5010" w14:textId="09C4D548" w:rsidR="009F1530" w:rsidRPr="00D3178E" w:rsidRDefault="009F1530" w:rsidP="009F1530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9F1530" w:rsidRPr="00D3178E" w14:paraId="5162DD5C" w14:textId="77777777" w:rsidTr="00E664B1">
        <w:tc>
          <w:tcPr>
            <w:tcW w:w="4503" w:type="dxa"/>
          </w:tcPr>
          <w:p w14:paraId="5E083247" w14:textId="3EB89DE0" w:rsidR="009F1530" w:rsidRPr="00D3178E" w:rsidRDefault="00075B3D" w:rsidP="00FF28C2">
            <w:pPr>
              <w:tabs>
                <w:tab w:val="left" w:pos="851"/>
              </w:tabs>
              <w:spacing w:after="0"/>
              <w:ind w:left="-255" w:firstLine="15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Ketua Jurusan</w:t>
            </w:r>
            <w:r w:rsidR="009F1530"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,</w:t>
            </w:r>
          </w:p>
          <w:p w14:paraId="7B7DBE08" w14:textId="77777777" w:rsidR="009F1530" w:rsidRPr="00D3178E" w:rsidRDefault="009F1530" w:rsidP="00FF28C2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255" w:firstLine="15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1F03CDB" w14:textId="77777777" w:rsidR="009F1530" w:rsidRPr="00D3178E" w:rsidRDefault="009F1530" w:rsidP="00FF28C2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255" w:firstLine="15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85B7275" w14:textId="77777777" w:rsidR="009F1530" w:rsidRPr="00D3178E" w:rsidRDefault="009F1530" w:rsidP="00FF28C2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255" w:firstLine="15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07429E44" w14:textId="77777777" w:rsidR="009F1530" w:rsidRPr="00D3178E" w:rsidRDefault="009F1530" w:rsidP="00FF28C2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ind w:left="-255" w:firstLine="15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1BE4D2E" w14:textId="77777777" w:rsidR="009F1530" w:rsidRPr="00D3178E" w:rsidRDefault="009F1530" w:rsidP="00FF28C2">
            <w:pPr>
              <w:tabs>
                <w:tab w:val="left" w:pos="851"/>
              </w:tabs>
              <w:spacing w:after="0"/>
              <w:ind w:left="-255" w:right="426" w:firstLine="15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14:paraId="1CA39336" w14:textId="77777777"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4A534C9E" w14:textId="77777777"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78AF269B" w14:textId="77777777"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72690702" w14:textId="77777777"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23EDDEC" w14:textId="77777777"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00D48CDE" w14:textId="77777777"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752CC3DD" w14:textId="77777777"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58D30356" w14:textId="77777777" w:rsidR="00E76B59" w:rsidRPr="008B6DEE" w:rsidRDefault="00E76B59" w:rsidP="009F1530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053079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C4594C" w14:textId="77777777" w:rsidR="00C17452" w:rsidRDefault="00C17452" w:rsidP="00AB1F92">
      <w:pPr>
        <w:spacing w:after="0" w:line="240" w:lineRule="auto"/>
      </w:pPr>
      <w:r>
        <w:separator/>
      </w:r>
    </w:p>
  </w:endnote>
  <w:endnote w:type="continuationSeparator" w:id="0">
    <w:p w14:paraId="67237D11" w14:textId="77777777" w:rsidR="00C17452" w:rsidRDefault="00C17452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DC7579" w14:textId="77777777" w:rsidR="00C17452" w:rsidRDefault="00C17452" w:rsidP="00AB1F92">
      <w:pPr>
        <w:spacing w:after="0" w:line="240" w:lineRule="auto"/>
      </w:pPr>
      <w:r>
        <w:separator/>
      </w:r>
    </w:p>
  </w:footnote>
  <w:footnote w:type="continuationSeparator" w:id="0">
    <w:p w14:paraId="085E8FDC" w14:textId="77777777" w:rsidR="00C17452" w:rsidRDefault="00C17452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01501A" w14:textId="4BE145B2" w:rsidR="00B3162C" w:rsidRDefault="00B3162C" w:rsidP="00075B3D">
    <w:pPr>
      <w:pStyle w:val="Header"/>
    </w:pPr>
  </w:p>
  <w:p w14:paraId="1C3B9D94" w14:textId="77777777" w:rsidR="00075B3D" w:rsidRPr="00075B3D" w:rsidRDefault="00075B3D" w:rsidP="00075B3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7I0MLc0NDY0MjVR0lEKTi0uzszPAykwqgUALJU8pywAAAA="/>
  </w:docVars>
  <w:rsids>
    <w:rsidRoot w:val="00AB1F92"/>
    <w:rsid w:val="000521EB"/>
    <w:rsid w:val="00053079"/>
    <w:rsid w:val="00054324"/>
    <w:rsid w:val="00056E1F"/>
    <w:rsid w:val="00075B3D"/>
    <w:rsid w:val="00083D7F"/>
    <w:rsid w:val="00090226"/>
    <w:rsid w:val="000D39E3"/>
    <w:rsid w:val="000F767C"/>
    <w:rsid w:val="00110084"/>
    <w:rsid w:val="001A499A"/>
    <w:rsid w:val="001D2B00"/>
    <w:rsid w:val="001F07C3"/>
    <w:rsid w:val="001F6F1B"/>
    <w:rsid w:val="002821FE"/>
    <w:rsid w:val="00291122"/>
    <w:rsid w:val="002D3F16"/>
    <w:rsid w:val="00315D17"/>
    <w:rsid w:val="00330CA7"/>
    <w:rsid w:val="003824BE"/>
    <w:rsid w:val="0040007B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36EFF"/>
    <w:rsid w:val="00567890"/>
    <w:rsid w:val="00576660"/>
    <w:rsid w:val="005D5BE0"/>
    <w:rsid w:val="005F28D2"/>
    <w:rsid w:val="0060203C"/>
    <w:rsid w:val="00602B98"/>
    <w:rsid w:val="006311C4"/>
    <w:rsid w:val="006318C9"/>
    <w:rsid w:val="00664A79"/>
    <w:rsid w:val="006848D3"/>
    <w:rsid w:val="006B3E06"/>
    <w:rsid w:val="00735907"/>
    <w:rsid w:val="00774182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91235"/>
    <w:rsid w:val="008916AA"/>
    <w:rsid w:val="008B6DEE"/>
    <w:rsid w:val="008D5389"/>
    <w:rsid w:val="008F1B76"/>
    <w:rsid w:val="009105FD"/>
    <w:rsid w:val="009A7C47"/>
    <w:rsid w:val="009D5856"/>
    <w:rsid w:val="009D7F4C"/>
    <w:rsid w:val="009F1530"/>
    <w:rsid w:val="00A02211"/>
    <w:rsid w:val="00A6186E"/>
    <w:rsid w:val="00A65733"/>
    <w:rsid w:val="00A916F1"/>
    <w:rsid w:val="00AB1AAA"/>
    <w:rsid w:val="00AB1F92"/>
    <w:rsid w:val="00AD0B7B"/>
    <w:rsid w:val="00AE08A9"/>
    <w:rsid w:val="00AF519D"/>
    <w:rsid w:val="00B3162C"/>
    <w:rsid w:val="00B92702"/>
    <w:rsid w:val="00BA36D2"/>
    <w:rsid w:val="00BE4BBA"/>
    <w:rsid w:val="00BF1A8E"/>
    <w:rsid w:val="00C17452"/>
    <w:rsid w:val="00C22681"/>
    <w:rsid w:val="00C43D94"/>
    <w:rsid w:val="00C57FEC"/>
    <w:rsid w:val="00C66389"/>
    <w:rsid w:val="00CA5F64"/>
    <w:rsid w:val="00CB6D49"/>
    <w:rsid w:val="00CC39B3"/>
    <w:rsid w:val="00CC4C9D"/>
    <w:rsid w:val="00CD2C23"/>
    <w:rsid w:val="00CF448A"/>
    <w:rsid w:val="00D14C16"/>
    <w:rsid w:val="00D317B2"/>
    <w:rsid w:val="00D42071"/>
    <w:rsid w:val="00D973EE"/>
    <w:rsid w:val="00DB779B"/>
    <w:rsid w:val="00DE132A"/>
    <w:rsid w:val="00E76B59"/>
    <w:rsid w:val="00E96A3B"/>
    <w:rsid w:val="00EE4F04"/>
    <w:rsid w:val="00EF0A5D"/>
    <w:rsid w:val="00EF1541"/>
    <w:rsid w:val="00F4428C"/>
    <w:rsid w:val="00F45626"/>
    <w:rsid w:val="00F60022"/>
    <w:rsid w:val="00F6680F"/>
    <w:rsid w:val="00FD43F5"/>
    <w:rsid w:val="00FF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6E51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9F1530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9F1530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4</cp:revision>
  <cp:lastPrinted>2020-03-18T06:07:00Z</cp:lastPrinted>
  <dcterms:created xsi:type="dcterms:W3CDTF">2021-01-21T01:18:00Z</dcterms:created>
  <dcterms:modified xsi:type="dcterms:W3CDTF">2021-01-23T13:27:00Z</dcterms:modified>
</cp:coreProperties>
</file>